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00214" w14:textId="658A685D" w:rsidR="00A06B5F" w:rsidRPr="00803C46" w:rsidRDefault="00481000" w:rsidP="00481000">
      <w:pPr>
        <w:jc w:val="center"/>
        <w:rPr>
          <w:b/>
          <w:bCs/>
        </w:rPr>
      </w:pPr>
      <w:r w:rsidRPr="00803C46">
        <w:rPr>
          <w:b/>
          <w:bCs/>
        </w:rPr>
        <w:t>Minutes Multi State Meeting 2022</w:t>
      </w:r>
    </w:p>
    <w:p w14:paraId="09D295E6" w14:textId="237E9A70" w:rsidR="00481000" w:rsidRPr="00803C46" w:rsidRDefault="00481000" w:rsidP="00481000">
      <w:pPr>
        <w:jc w:val="center"/>
        <w:rPr>
          <w:b/>
          <w:bCs/>
        </w:rPr>
      </w:pPr>
      <w:r w:rsidRPr="00803C46">
        <w:rPr>
          <w:b/>
          <w:bCs/>
        </w:rPr>
        <w:t>Lincoln, Nebraska</w:t>
      </w:r>
    </w:p>
    <w:p w14:paraId="61A4F200" w14:textId="38B73C4C" w:rsidR="00EC6C94" w:rsidRPr="00803C46" w:rsidRDefault="008202B9" w:rsidP="00803C46">
      <w:pPr>
        <w:spacing w:after="0"/>
        <w:rPr>
          <w:i/>
          <w:iCs/>
        </w:rPr>
      </w:pPr>
      <w:r w:rsidRPr="00803C46">
        <w:rPr>
          <w:i/>
          <w:iCs/>
        </w:rPr>
        <w:t>In attendance</w:t>
      </w:r>
    </w:p>
    <w:p w14:paraId="2F4EA661" w14:textId="539C13D5" w:rsidR="00A92D8A" w:rsidRDefault="005869E3" w:rsidP="00A92D8A">
      <w:r>
        <w:t xml:space="preserve">Virtual: </w:t>
      </w:r>
      <w:r w:rsidR="008202B9">
        <w:t>Sofia Ortega</w:t>
      </w:r>
      <w:r w:rsidR="00803C46">
        <w:t>-University of Missouri</w:t>
      </w:r>
      <w:r w:rsidR="008202B9">
        <w:t xml:space="preserve">, Mario </w:t>
      </w:r>
      <w:proofErr w:type="spellStart"/>
      <w:r w:rsidR="008202B9">
        <w:t>Binelli</w:t>
      </w:r>
      <w:proofErr w:type="spellEnd"/>
      <w:r w:rsidR="00803C46">
        <w:t>-University of Florida</w:t>
      </w:r>
      <w:r w:rsidR="008202B9">
        <w:t>, John Hall</w:t>
      </w:r>
      <w:r w:rsidR="00803C46">
        <w:t>-</w:t>
      </w:r>
      <w:proofErr w:type="spellStart"/>
      <w:r w:rsidR="00803C46">
        <w:t>Univerisity</w:t>
      </w:r>
      <w:proofErr w:type="spellEnd"/>
      <w:r w:rsidR="00803C46">
        <w:t xml:space="preserve"> of Idaho</w:t>
      </w:r>
      <w:r w:rsidR="008202B9">
        <w:t>, Rebecca Poole</w:t>
      </w:r>
      <w:r w:rsidR="00803C46">
        <w:t>-Texas A&amp;M</w:t>
      </w:r>
      <w:r w:rsidR="008202B9">
        <w:t xml:space="preserve">, Jeremy </w:t>
      </w:r>
      <w:r w:rsidR="00803C46">
        <w:t>B</w:t>
      </w:r>
      <w:r w:rsidR="008202B9">
        <w:t>lock</w:t>
      </w:r>
      <w:r w:rsidR="00803C46">
        <w:t>- University of Wyoming</w:t>
      </w:r>
      <w:r w:rsidR="008202B9">
        <w:t>, James Pru</w:t>
      </w:r>
      <w:r w:rsidR="00803C46">
        <w:t>-University of Wyoming</w:t>
      </w:r>
      <w:r w:rsidR="008202B9">
        <w:t>,</w:t>
      </w:r>
      <w:r w:rsidR="00A92D8A" w:rsidRPr="00A92D8A">
        <w:t xml:space="preserve"> </w:t>
      </w:r>
      <w:r w:rsidR="00A92D8A">
        <w:t>Wansheng Liu - Penn state University</w:t>
      </w:r>
      <w:r w:rsidR="00A92D8A">
        <w:t>,</w:t>
      </w:r>
      <w:r w:rsidR="008202B9">
        <w:t xml:space="preserve"> Scott Pratt</w:t>
      </w:r>
      <w:r w:rsidR="00684B87">
        <w:t>- Clemson University</w:t>
      </w:r>
      <w:r w:rsidR="008202B9">
        <w:t>, Ky Pohler</w:t>
      </w:r>
      <w:r w:rsidR="00803C46">
        <w:t>-Texas A&amp;M</w:t>
      </w:r>
      <w:r w:rsidR="008202B9">
        <w:t xml:space="preserve">, </w:t>
      </w:r>
      <w:r w:rsidR="00F81FB0">
        <w:t>M</w:t>
      </w:r>
      <w:r w:rsidR="001B3732">
        <w:t xml:space="preserve">ichelle </w:t>
      </w:r>
      <w:proofErr w:type="spellStart"/>
      <w:r w:rsidR="001B3732">
        <w:t>Kutzler</w:t>
      </w:r>
      <w:proofErr w:type="spellEnd"/>
      <w:r w:rsidR="008500EE">
        <w:t>-Oregon State University</w:t>
      </w:r>
      <w:r w:rsidR="00A92D8A">
        <w:t xml:space="preserve">, </w:t>
      </w:r>
      <w:r w:rsidR="00A92D8A">
        <w:t xml:space="preserve">Sarah </w:t>
      </w:r>
      <w:proofErr w:type="spellStart"/>
      <w:r w:rsidR="00A92D8A">
        <w:t>McCoski</w:t>
      </w:r>
      <w:proofErr w:type="spellEnd"/>
      <w:r w:rsidR="00A92D8A">
        <w:t xml:space="preserve">- Montana State University, Anna Denicol-UC Davis, </w:t>
      </w:r>
      <w:r w:rsidR="00A92D8A">
        <w:t xml:space="preserve">and </w:t>
      </w:r>
      <w:r w:rsidR="00A92D8A">
        <w:t>Ky Pohler-Texas A&amp;M University</w:t>
      </w:r>
    </w:p>
    <w:p w14:paraId="17C5ADAA" w14:textId="3FAFCA72" w:rsidR="008202B9" w:rsidRDefault="008202B9">
      <w:r>
        <w:t>In person: Karl Kerns</w:t>
      </w:r>
      <w:r w:rsidR="008500EE">
        <w:t xml:space="preserve"> -Iowa State University</w:t>
      </w:r>
      <w:r>
        <w:t>, Tod Hansen</w:t>
      </w:r>
      <w:r w:rsidR="008500EE">
        <w:t>-Colorado State University</w:t>
      </w:r>
      <w:r>
        <w:t>, Tom Geary</w:t>
      </w:r>
      <w:r w:rsidR="008500EE">
        <w:t>-</w:t>
      </w:r>
      <w:r w:rsidR="0095221C">
        <w:t>ARS Miles City</w:t>
      </w:r>
      <w:r>
        <w:t>, Brenda Alexander</w:t>
      </w:r>
      <w:r w:rsidR="00A92D8A">
        <w:t>-U</w:t>
      </w:r>
      <w:r w:rsidR="0095221C">
        <w:t>niversity of Wyoming</w:t>
      </w:r>
      <w:r>
        <w:t>, David Grieger</w:t>
      </w:r>
      <w:r w:rsidR="0095221C">
        <w:t>-Kansas State University</w:t>
      </w:r>
      <w:r>
        <w:t xml:space="preserve">, </w:t>
      </w:r>
      <w:r w:rsidR="00C16968">
        <w:t>Kristen Govoni</w:t>
      </w:r>
      <w:r w:rsidR="0095221C">
        <w:t>-University of Connecticut</w:t>
      </w:r>
      <w:r>
        <w:t xml:space="preserve">, </w:t>
      </w:r>
      <w:r w:rsidR="006F7B5D">
        <w:t>Andrea Cupp</w:t>
      </w:r>
      <w:r w:rsidR="0095221C">
        <w:t>-University of Nebraska</w:t>
      </w:r>
      <w:r w:rsidR="00E17FB7">
        <w:t>,</w:t>
      </w:r>
      <w:r w:rsidR="0095221C">
        <w:t xml:space="preserve"> and</w:t>
      </w:r>
      <w:r w:rsidR="00E17FB7">
        <w:t xml:space="preserve"> </w:t>
      </w:r>
      <w:r w:rsidR="005869E3">
        <w:t>R</w:t>
      </w:r>
      <w:r w:rsidR="00E17FB7">
        <w:t>yan Ashley</w:t>
      </w:r>
      <w:r w:rsidR="0095221C">
        <w:t xml:space="preserve"> -New Mexico State University</w:t>
      </w:r>
      <w:r w:rsidR="00E17FB7">
        <w:t>.</w:t>
      </w:r>
    </w:p>
    <w:p w14:paraId="79AAB406" w14:textId="7383538C" w:rsidR="00BC09F0" w:rsidRDefault="00BC09F0">
      <w:r>
        <w:t xml:space="preserve">Invited guest </w:t>
      </w:r>
      <w:r w:rsidRPr="00BC09F0">
        <w:t>John Davis Nebraska, OBGYN, biochemistry</w:t>
      </w:r>
    </w:p>
    <w:p w14:paraId="5CA0850E" w14:textId="77777777" w:rsidR="00A92D8A" w:rsidRDefault="00A92D8A" w:rsidP="00A92D8A">
      <w:pPr>
        <w:spacing w:after="0"/>
        <w:rPr>
          <w:b/>
          <w:bCs/>
        </w:rPr>
      </w:pPr>
    </w:p>
    <w:p w14:paraId="7B4E1B08" w14:textId="3B62E964" w:rsidR="00A92D8A" w:rsidRPr="00A92D8A" w:rsidRDefault="00A92D8A" w:rsidP="00A92D8A">
      <w:pPr>
        <w:spacing w:after="0"/>
        <w:rPr>
          <w:b/>
          <w:bCs/>
        </w:rPr>
      </w:pPr>
      <w:r w:rsidRPr="00803C46">
        <w:rPr>
          <w:b/>
          <w:bCs/>
        </w:rPr>
        <w:t>May 17th</w:t>
      </w:r>
    </w:p>
    <w:p w14:paraId="26804EB2" w14:textId="5650F830" w:rsidR="003E2F5C" w:rsidRDefault="003E2F5C" w:rsidP="003E2F5C">
      <w:proofErr w:type="gramStart"/>
      <w:r>
        <w:t>8:</w:t>
      </w:r>
      <w:proofErr w:type="gramEnd"/>
      <w:r>
        <w:t xml:space="preserve">00 am </w:t>
      </w:r>
      <w:r w:rsidR="00893270">
        <w:t>The meeting was called to order by Brenda Alexander</w:t>
      </w:r>
    </w:p>
    <w:p w14:paraId="7124B2E0" w14:textId="6513C23B" w:rsidR="006F6800" w:rsidRDefault="006F6800">
      <w:r>
        <w:t>Next meeting: proposed Alaska as location.</w:t>
      </w:r>
      <w:r w:rsidR="00A92D8A">
        <w:t xml:space="preserve"> Discussion started but no</w:t>
      </w:r>
      <w:r w:rsidR="00CB7A3D">
        <w:t xml:space="preserve"> mo</w:t>
      </w:r>
      <w:r w:rsidR="00B343D1">
        <w:t xml:space="preserve">tion </w:t>
      </w:r>
      <w:proofErr w:type="gramStart"/>
      <w:r w:rsidR="00B343D1">
        <w:t>was raised</w:t>
      </w:r>
      <w:proofErr w:type="gramEnd"/>
      <w:r w:rsidR="00B343D1">
        <w:t xml:space="preserve"> at this time to give the members time to think about this.</w:t>
      </w:r>
      <w:r w:rsidR="000F7879">
        <w:t xml:space="preserve"> </w:t>
      </w:r>
    </w:p>
    <w:p w14:paraId="50718818" w14:textId="420F4EF0" w:rsidR="006F6800" w:rsidRDefault="008A365D">
      <w:r>
        <w:t>Election of new – Member at Large- Andrea Cupp nominated Becky Poole and</w:t>
      </w:r>
      <w:r w:rsidR="00C1775B">
        <w:t xml:space="preserve"> David Grieger offered. </w:t>
      </w:r>
      <w:r w:rsidR="006F6800">
        <w:t>Becky</w:t>
      </w:r>
      <w:r w:rsidR="00C1775B">
        <w:t xml:space="preserve"> will be </w:t>
      </w:r>
      <w:r w:rsidR="004D7BB7">
        <w:t>secretary first</w:t>
      </w:r>
      <w:r w:rsidR="006F6800">
        <w:t xml:space="preserve"> </w:t>
      </w:r>
      <w:r w:rsidR="004D7BB7">
        <w:t xml:space="preserve">in </w:t>
      </w:r>
      <w:r w:rsidR="006F6800">
        <w:t>2023, and the</w:t>
      </w:r>
      <w:r w:rsidR="00A92D8A">
        <w:t>n</w:t>
      </w:r>
      <w:r w:rsidR="006F6800">
        <w:t xml:space="preserve"> David Grieger 2024, Sofia </w:t>
      </w:r>
      <w:r w:rsidR="00E852FA">
        <w:t xml:space="preserve">Ortega </w:t>
      </w:r>
      <w:r w:rsidR="006F6800">
        <w:t>Chair In 2023</w:t>
      </w:r>
    </w:p>
    <w:p w14:paraId="2B271A65" w14:textId="77777777" w:rsidR="0047082A" w:rsidRDefault="0047082A" w:rsidP="0047082A">
      <w:r>
        <w:t>University Updates were heard from attending scientists.</w:t>
      </w:r>
    </w:p>
    <w:p w14:paraId="4BF823B1" w14:textId="267A3130" w:rsidR="008D341E" w:rsidRDefault="00AB1D52">
      <w:r w:rsidRPr="00B67B5F">
        <w:t>10</w:t>
      </w:r>
      <w:r w:rsidR="00B67B5F">
        <w:t>:00</w:t>
      </w:r>
      <w:r w:rsidRPr="00B67B5F">
        <w:t xml:space="preserve"> am: Mark Mirando visit</w:t>
      </w:r>
      <w:r w:rsidR="00B67B5F">
        <w:t xml:space="preserve"> with the group and introduction of Kamilah Grant</w:t>
      </w:r>
    </w:p>
    <w:p w14:paraId="5143810C" w14:textId="4E1CEAB2" w:rsidR="00C85C60" w:rsidRDefault="00B67B5F">
      <w:r>
        <w:t xml:space="preserve">11:00 </w:t>
      </w:r>
      <w:proofErr w:type="gramStart"/>
      <w:r w:rsidR="006B78FF">
        <w:t xml:space="preserve">am </w:t>
      </w:r>
      <w:r w:rsidR="003A4D12">
        <w:t xml:space="preserve"> </w:t>
      </w:r>
      <w:r w:rsidR="00F0354A">
        <w:t>Station</w:t>
      </w:r>
      <w:proofErr w:type="gramEnd"/>
      <w:r w:rsidR="00F0354A">
        <w:t xml:space="preserve"> reports</w:t>
      </w:r>
      <w:r w:rsidR="006B78FF">
        <w:t xml:space="preserve"> by</w:t>
      </w:r>
      <w:r w:rsidR="00001CE1">
        <w:t xml:space="preserve"> </w:t>
      </w:r>
      <w:r w:rsidR="006573C5">
        <w:t xml:space="preserve">David Grieger-Kansas State University, </w:t>
      </w:r>
      <w:r w:rsidR="00001CE1">
        <w:t>Karl Kerns -Iowa State University, Sofia Ortega-University of Missouri</w:t>
      </w:r>
    </w:p>
    <w:p w14:paraId="0A18C4B3" w14:textId="01536A59" w:rsidR="000A248B" w:rsidRDefault="007E2A2D">
      <w:r>
        <w:t xml:space="preserve">12:00 – 1:00 pm </w:t>
      </w:r>
      <w:r w:rsidR="00F7573E">
        <w:t>Adjourn for lunch</w:t>
      </w:r>
    </w:p>
    <w:p w14:paraId="68B90213" w14:textId="69AC918F" w:rsidR="00074EBA" w:rsidRDefault="007E2A2D">
      <w:r>
        <w:t xml:space="preserve">1:00 pm </w:t>
      </w:r>
      <w:r w:rsidR="00074EBA">
        <w:t xml:space="preserve">Resume station reports </w:t>
      </w:r>
    </w:p>
    <w:p w14:paraId="36E4D2B8" w14:textId="66C9DA98" w:rsidR="00074EBA" w:rsidRDefault="00BB6A3B">
      <w:r>
        <w:t>Wa</w:t>
      </w:r>
      <w:r w:rsidR="004B71A3">
        <w:t>n</w:t>
      </w:r>
      <w:r>
        <w:t>sheng Liu</w:t>
      </w:r>
      <w:r w:rsidR="008B5968">
        <w:t xml:space="preserve"> -</w:t>
      </w:r>
      <w:r>
        <w:t xml:space="preserve"> Penn state</w:t>
      </w:r>
      <w:r w:rsidR="003A4D12">
        <w:t xml:space="preserve"> University</w:t>
      </w:r>
      <w:r>
        <w:t>,</w:t>
      </w:r>
      <w:r w:rsidR="00986DBF">
        <w:t xml:space="preserve"> </w:t>
      </w:r>
      <w:r w:rsidR="003B5A7D">
        <w:t>John Hall</w:t>
      </w:r>
      <w:r w:rsidR="00FD41C1">
        <w:t xml:space="preserve">- University of </w:t>
      </w:r>
      <w:r w:rsidR="008B5968">
        <w:t>Idaho</w:t>
      </w:r>
      <w:r w:rsidR="003B5A7D">
        <w:t xml:space="preserve">, </w:t>
      </w:r>
      <w:r w:rsidR="00E179A5">
        <w:t xml:space="preserve">Kristen Govoni </w:t>
      </w:r>
      <w:r w:rsidR="00FD41C1">
        <w:t>– University of</w:t>
      </w:r>
      <w:r w:rsidR="00E179A5">
        <w:t xml:space="preserve"> </w:t>
      </w:r>
      <w:r w:rsidR="008B5968">
        <w:t xml:space="preserve">Connecticut, </w:t>
      </w:r>
      <w:r w:rsidR="009402F0">
        <w:t xml:space="preserve">Tom Geary - Miles City, </w:t>
      </w:r>
      <w:r w:rsidR="002C4C7D">
        <w:t xml:space="preserve">Tod Hansen </w:t>
      </w:r>
      <w:r w:rsidR="000F7FF3">
        <w:t>and Russ Anthony</w:t>
      </w:r>
      <w:r w:rsidR="002C4C7D">
        <w:t>- C</w:t>
      </w:r>
      <w:r w:rsidR="00FD41C1">
        <w:t>olorado State University</w:t>
      </w:r>
    </w:p>
    <w:p w14:paraId="50AE6178" w14:textId="3201565A" w:rsidR="00542214" w:rsidRDefault="00542214">
      <w:r>
        <w:t>2:50 pm: break</w:t>
      </w:r>
    </w:p>
    <w:p w14:paraId="591CAF68" w14:textId="407C601E" w:rsidR="00542214" w:rsidRDefault="00542214">
      <w:r>
        <w:t>3:0</w:t>
      </w:r>
      <w:r w:rsidR="00EA302F">
        <w:t>7</w:t>
      </w:r>
      <w:r>
        <w:t xml:space="preserve"> resume station reports</w:t>
      </w:r>
      <w:r w:rsidR="008A3EDC">
        <w:t xml:space="preserve"> by </w:t>
      </w:r>
      <w:r w:rsidR="000F60AE">
        <w:t xml:space="preserve">Andrea Cupp </w:t>
      </w:r>
      <w:r w:rsidR="00FD41C1">
        <w:t>– University of</w:t>
      </w:r>
      <w:r w:rsidR="000F60AE">
        <w:t xml:space="preserve"> Nebraska, </w:t>
      </w:r>
      <w:r w:rsidR="009C0CFE">
        <w:t xml:space="preserve">Scott Pratt </w:t>
      </w:r>
      <w:r w:rsidR="00974373">
        <w:t>–</w:t>
      </w:r>
      <w:r w:rsidR="009C0CFE">
        <w:t xml:space="preserve"> Clemson</w:t>
      </w:r>
      <w:r w:rsidR="00974373">
        <w:t xml:space="preserve"> University</w:t>
      </w:r>
      <w:r w:rsidR="009C0CFE">
        <w:t xml:space="preserve">, </w:t>
      </w:r>
      <w:r w:rsidR="00E577A4">
        <w:t>Ryan Ashley - New Mexico</w:t>
      </w:r>
      <w:r w:rsidR="00974373">
        <w:t xml:space="preserve"> State University.</w:t>
      </w:r>
      <w:r w:rsidR="00E577A4">
        <w:t xml:space="preserve"> </w:t>
      </w:r>
    </w:p>
    <w:p w14:paraId="02E81C7B" w14:textId="4A2BE62A" w:rsidR="0011277D" w:rsidRDefault="008A3EDC">
      <w:r>
        <w:t>4:00 pm meeting adjourned for the day</w:t>
      </w:r>
    </w:p>
    <w:p w14:paraId="300BBA0D" w14:textId="6100A890" w:rsidR="00ED0FC9" w:rsidRPr="00A92D8A" w:rsidRDefault="008C19BF" w:rsidP="00ED0FC9">
      <w:pPr>
        <w:rPr>
          <w:b/>
        </w:rPr>
      </w:pPr>
      <w:r w:rsidRPr="00A92D8A">
        <w:rPr>
          <w:b/>
        </w:rPr>
        <w:t xml:space="preserve">Meeting </w:t>
      </w:r>
      <w:r w:rsidR="00ED0FC9" w:rsidRPr="00A92D8A">
        <w:rPr>
          <w:b/>
        </w:rPr>
        <w:t xml:space="preserve">resumed at 8:30 am PDT, May </w:t>
      </w:r>
      <w:proofErr w:type="gramStart"/>
      <w:r w:rsidR="00ED0FC9" w:rsidRPr="00A92D8A">
        <w:rPr>
          <w:b/>
        </w:rPr>
        <w:t>18th</w:t>
      </w:r>
      <w:proofErr w:type="gramEnd"/>
      <w:r w:rsidR="00ED0FC9" w:rsidRPr="00A92D8A">
        <w:rPr>
          <w:b/>
        </w:rPr>
        <w:t>, 2022</w:t>
      </w:r>
    </w:p>
    <w:p w14:paraId="3DD6AB96" w14:textId="36A0F3BA" w:rsidR="001424CD" w:rsidRDefault="00D30ABB">
      <w:r>
        <w:t xml:space="preserve">Presentation from </w:t>
      </w:r>
      <w:r w:rsidR="007D2F75">
        <w:t>about the ENEREC</w:t>
      </w:r>
    </w:p>
    <w:p w14:paraId="6C7E06C1" w14:textId="37EF2EDC" w:rsidR="00262335" w:rsidRDefault="00021616" w:rsidP="00262335">
      <w:r>
        <w:t xml:space="preserve">9:10 am </w:t>
      </w:r>
      <w:r w:rsidR="00B02976">
        <w:t>S</w:t>
      </w:r>
      <w:r>
        <w:t>tation reports</w:t>
      </w:r>
      <w:r w:rsidR="00B02976">
        <w:t xml:space="preserve"> continued A</w:t>
      </w:r>
      <w:r>
        <w:t>nna Denicol</w:t>
      </w:r>
      <w:r w:rsidR="00B02976">
        <w:t>- UC Davis</w:t>
      </w:r>
      <w:r w:rsidR="002F4BF5">
        <w:t xml:space="preserve">, </w:t>
      </w:r>
      <w:r w:rsidR="00417080">
        <w:t>Michelle Kutzler-Oregon State University</w:t>
      </w:r>
      <w:r w:rsidR="00395C76">
        <w:t xml:space="preserve">, </w:t>
      </w:r>
      <w:r w:rsidR="00FD701A">
        <w:t>Becky Poole</w:t>
      </w:r>
      <w:r w:rsidR="00262335">
        <w:t xml:space="preserve"> </w:t>
      </w:r>
      <w:r w:rsidR="00FD701A">
        <w:t>and Ky Pohler</w:t>
      </w:r>
      <w:r w:rsidR="00262335">
        <w:t>-Texas A&amp;M University</w:t>
      </w:r>
    </w:p>
    <w:p w14:paraId="6A3F62CC" w14:textId="72CA2CCA" w:rsidR="00CA12BF" w:rsidRDefault="00E821C5">
      <w:r>
        <w:t xml:space="preserve">10:38 </w:t>
      </w:r>
      <w:r w:rsidR="00417080">
        <w:t xml:space="preserve">– 10:50 am </w:t>
      </w:r>
      <w:r>
        <w:t>break</w:t>
      </w:r>
    </w:p>
    <w:p w14:paraId="714FD6E1" w14:textId="3D3545CF" w:rsidR="00E821C5" w:rsidRDefault="0077534B">
      <w:r>
        <w:t xml:space="preserve">10:50 resume </w:t>
      </w:r>
      <w:r w:rsidR="00CF3524">
        <w:t>station reports</w:t>
      </w:r>
      <w:r w:rsidR="002E57E0">
        <w:t>:</w:t>
      </w:r>
      <w:r w:rsidR="002E57E0" w:rsidRPr="002E57E0">
        <w:t xml:space="preserve"> </w:t>
      </w:r>
      <w:r w:rsidR="002E57E0">
        <w:t xml:space="preserve">Sarah </w:t>
      </w:r>
      <w:proofErr w:type="spellStart"/>
      <w:r w:rsidR="002E57E0">
        <w:t>McCosky</w:t>
      </w:r>
      <w:proofErr w:type="spellEnd"/>
      <w:r w:rsidR="002E57E0">
        <w:t>- Montana</w:t>
      </w:r>
      <w:r w:rsidR="00417080">
        <w:t xml:space="preserve"> State University</w:t>
      </w:r>
      <w:r w:rsidR="002E57E0">
        <w:t xml:space="preserve">, </w:t>
      </w:r>
      <w:r w:rsidR="00704769">
        <w:t>Brenda Alexander</w:t>
      </w:r>
      <w:r w:rsidR="00417080">
        <w:t xml:space="preserve">- University </w:t>
      </w:r>
      <w:r w:rsidR="00DB3605">
        <w:t>of Wyoming</w:t>
      </w:r>
    </w:p>
    <w:p w14:paraId="17F58552" w14:textId="09CB7C14" w:rsidR="009E3F73" w:rsidRDefault="00930B6C">
      <w:proofErr w:type="gramStart"/>
      <w:r>
        <w:t xml:space="preserve">11:15 </w:t>
      </w:r>
      <w:r w:rsidR="009E3F73">
        <w:t xml:space="preserve"> next</w:t>
      </w:r>
      <w:proofErr w:type="gramEnd"/>
      <w:r w:rsidR="009E3F73">
        <w:t xml:space="preserve"> meeting was </w:t>
      </w:r>
      <w:r w:rsidR="009E3F73" w:rsidRPr="00A92D8A">
        <w:rPr>
          <w:b/>
          <w:i/>
        </w:rPr>
        <w:t>proposed to be in Alaska, in June</w:t>
      </w:r>
      <w:r w:rsidR="009E3F73">
        <w:t xml:space="preserve">, Andrea Cupp move, Sofia Ortega and </w:t>
      </w:r>
      <w:r w:rsidR="009A61B4">
        <w:t xml:space="preserve">someone else second. </w:t>
      </w:r>
      <w:r w:rsidR="00A92D8A">
        <w:t xml:space="preserve">All voted in favor and this motion passed. </w:t>
      </w:r>
      <w:bookmarkStart w:id="0" w:name="_GoBack"/>
      <w:bookmarkEnd w:id="0"/>
    </w:p>
    <w:p w14:paraId="2EE41FF0" w14:textId="6CAFAF69" w:rsidR="009A61B4" w:rsidRDefault="00365482">
      <w:proofErr w:type="gramStart"/>
      <w:r>
        <w:t xml:space="preserve">11:18 </w:t>
      </w:r>
      <w:r w:rsidR="00FC5A00">
        <w:t xml:space="preserve"> </w:t>
      </w:r>
      <w:r>
        <w:t>Collaborations</w:t>
      </w:r>
      <w:proofErr w:type="gramEnd"/>
    </w:p>
    <w:p w14:paraId="149EDDF3" w14:textId="77777777" w:rsidR="009A61B4" w:rsidRDefault="009A61B4"/>
    <w:p w14:paraId="1C9AC3ED" w14:textId="77777777" w:rsidR="008D341E" w:rsidRDefault="008D341E"/>
    <w:p w14:paraId="1FBA495C" w14:textId="77777777" w:rsidR="00E17FB7" w:rsidRDefault="00E17FB7"/>
    <w:p w14:paraId="0EEF6444" w14:textId="77777777" w:rsidR="00E17FB7" w:rsidRDefault="00E17FB7"/>
    <w:p w14:paraId="4FBE150B" w14:textId="77777777" w:rsidR="00E17FB7" w:rsidRDefault="00E17FB7"/>
    <w:p w14:paraId="07FBB90E" w14:textId="77777777" w:rsidR="007D7A2A" w:rsidRDefault="007D7A2A"/>
    <w:p w14:paraId="1376E141" w14:textId="77777777" w:rsidR="006F7B5D" w:rsidRDefault="006F7B5D"/>
    <w:sectPr w:rsidR="006F7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c3srC0NDUxNzRR0lEKTi0uzszPAykwqQUANMwL0SwAAAA="/>
  </w:docVars>
  <w:rsids>
    <w:rsidRoot w:val="00EC6C94"/>
    <w:rsid w:val="000002DB"/>
    <w:rsid w:val="00000EEB"/>
    <w:rsid w:val="00001CE1"/>
    <w:rsid w:val="000066CA"/>
    <w:rsid w:val="00021616"/>
    <w:rsid w:val="00074EBA"/>
    <w:rsid w:val="000A248B"/>
    <w:rsid w:val="000C1028"/>
    <w:rsid w:val="000E2E01"/>
    <w:rsid w:val="000F60AE"/>
    <w:rsid w:val="000F7879"/>
    <w:rsid w:val="000F7FF3"/>
    <w:rsid w:val="0010290E"/>
    <w:rsid w:val="0011277D"/>
    <w:rsid w:val="00132694"/>
    <w:rsid w:val="001424CD"/>
    <w:rsid w:val="00187A2D"/>
    <w:rsid w:val="001A3C82"/>
    <w:rsid w:val="001B3732"/>
    <w:rsid w:val="001B3AA8"/>
    <w:rsid w:val="001E33F5"/>
    <w:rsid w:val="001E6D66"/>
    <w:rsid w:val="00203B0E"/>
    <w:rsid w:val="00214562"/>
    <w:rsid w:val="00217899"/>
    <w:rsid w:val="002248FA"/>
    <w:rsid w:val="00226DA5"/>
    <w:rsid w:val="00262335"/>
    <w:rsid w:val="002668DB"/>
    <w:rsid w:val="002B21F7"/>
    <w:rsid w:val="002C4C7D"/>
    <w:rsid w:val="002E57E0"/>
    <w:rsid w:val="002F4BF5"/>
    <w:rsid w:val="0030677E"/>
    <w:rsid w:val="00312A0A"/>
    <w:rsid w:val="003306FA"/>
    <w:rsid w:val="0035101E"/>
    <w:rsid w:val="003617D6"/>
    <w:rsid w:val="00365482"/>
    <w:rsid w:val="00395C76"/>
    <w:rsid w:val="003A4D12"/>
    <w:rsid w:val="003B4260"/>
    <w:rsid w:val="003B5A7D"/>
    <w:rsid w:val="003C1F17"/>
    <w:rsid w:val="003C3F0B"/>
    <w:rsid w:val="003D04B5"/>
    <w:rsid w:val="003D28E4"/>
    <w:rsid w:val="003E2F5C"/>
    <w:rsid w:val="00417080"/>
    <w:rsid w:val="00427ADB"/>
    <w:rsid w:val="00447747"/>
    <w:rsid w:val="004679C4"/>
    <w:rsid w:val="0047082A"/>
    <w:rsid w:val="00481000"/>
    <w:rsid w:val="004B71A3"/>
    <w:rsid w:val="004D7BB7"/>
    <w:rsid w:val="005402E4"/>
    <w:rsid w:val="00542214"/>
    <w:rsid w:val="00547BCA"/>
    <w:rsid w:val="005622AB"/>
    <w:rsid w:val="005671A3"/>
    <w:rsid w:val="00567DB7"/>
    <w:rsid w:val="005869E3"/>
    <w:rsid w:val="005C75E9"/>
    <w:rsid w:val="006068CC"/>
    <w:rsid w:val="00613CB8"/>
    <w:rsid w:val="0062099A"/>
    <w:rsid w:val="006338F1"/>
    <w:rsid w:val="00641A72"/>
    <w:rsid w:val="00655B22"/>
    <w:rsid w:val="006573C5"/>
    <w:rsid w:val="0066020A"/>
    <w:rsid w:val="006719BA"/>
    <w:rsid w:val="00672595"/>
    <w:rsid w:val="0068196B"/>
    <w:rsid w:val="00682448"/>
    <w:rsid w:val="00684B87"/>
    <w:rsid w:val="006925B0"/>
    <w:rsid w:val="00696D3A"/>
    <w:rsid w:val="006B0151"/>
    <w:rsid w:val="006B055D"/>
    <w:rsid w:val="006B78FF"/>
    <w:rsid w:val="006C0AF6"/>
    <w:rsid w:val="006E507B"/>
    <w:rsid w:val="006F6800"/>
    <w:rsid w:val="006F7B5D"/>
    <w:rsid w:val="00704769"/>
    <w:rsid w:val="0073205E"/>
    <w:rsid w:val="007323A0"/>
    <w:rsid w:val="00737795"/>
    <w:rsid w:val="0077534B"/>
    <w:rsid w:val="007863A5"/>
    <w:rsid w:val="007C5282"/>
    <w:rsid w:val="007D2F75"/>
    <w:rsid w:val="007D7A2A"/>
    <w:rsid w:val="007E2A2D"/>
    <w:rsid w:val="007E3AA2"/>
    <w:rsid w:val="00803C46"/>
    <w:rsid w:val="008202B9"/>
    <w:rsid w:val="00823087"/>
    <w:rsid w:val="00833302"/>
    <w:rsid w:val="008345B3"/>
    <w:rsid w:val="008500EE"/>
    <w:rsid w:val="008544F4"/>
    <w:rsid w:val="00862871"/>
    <w:rsid w:val="00876131"/>
    <w:rsid w:val="00893270"/>
    <w:rsid w:val="00894A41"/>
    <w:rsid w:val="008A365D"/>
    <w:rsid w:val="008A3EDC"/>
    <w:rsid w:val="008B5968"/>
    <w:rsid w:val="008C19BF"/>
    <w:rsid w:val="008D341E"/>
    <w:rsid w:val="008D5FDD"/>
    <w:rsid w:val="00925574"/>
    <w:rsid w:val="00930B6C"/>
    <w:rsid w:val="009402F0"/>
    <w:rsid w:val="0095221C"/>
    <w:rsid w:val="0096448D"/>
    <w:rsid w:val="00974373"/>
    <w:rsid w:val="00986DBF"/>
    <w:rsid w:val="009953BA"/>
    <w:rsid w:val="009A61B4"/>
    <w:rsid w:val="009B6875"/>
    <w:rsid w:val="009C0A8E"/>
    <w:rsid w:val="009C0CFE"/>
    <w:rsid w:val="009E3F73"/>
    <w:rsid w:val="00A06C2A"/>
    <w:rsid w:val="00A275EC"/>
    <w:rsid w:val="00A40046"/>
    <w:rsid w:val="00A557BC"/>
    <w:rsid w:val="00A600BD"/>
    <w:rsid w:val="00A71C45"/>
    <w:rsid w:val="00A903EF"/>
    <w:rsid w:val="00A92D8A"/>
    <w:rsid w:val="00A94163"/>
    <w:rsid w:val="00AA4A8F"/>
    <w:rsid w:val="00AB1D52"/>
    <w:rsid w:val="00AE3330"/>
    <w:rsid w:val="00AE7E26"/>
    <w:rsid w:val="00B02976"/>
    <w:rsid w:val="00B0303E"/>
    <w:rsid w:val="00B1244A"/>
    <w:rsid w:val="00B343D1"/>
    <w:rsid w:val="00B67B5F"/>
    <w:rsid w:val="00B76E88"/>
    <w:rsid w:val="00B944CB"/>
    <w:rsid w:val="00BB6A3B"/>
    <w:rsid w:val="00BC09F0"/>
    <w:rsid w:val="00BF0B9B"/>
    <w:rsid w:val="00BF4DBA"/>
    <w:rsid w:val="00C14B7A"/>
    <w:rsid w:val="00C16968"/>
    <w:rsid w:val="00C1775B"/>
    <w:rsid w:val="00C435E8"/>
    <w:rsid w:val="00C735AD"/>
    <w:rsid w:val="00C85C60"/>
    <w:rsid w:val="00C86B9A"/>
    <w:rsid w:val="00C873A5"/>
    <w:rsid w:val="00CA12BF"/>
    <w:rsid w:val="00CB5FCC"/>
    <w:rsid w:val="00CB6393"/>
    <w:rsid w:val="00CB7A3D"/>
    <w:rsid w:val="00CB7ED0"/>
    <w:rsid w:val="00CD74F9"/>
    <w:rsid w:val="00CE7556"/>
    <w:rsid w:val="00CF3524"/>
    <w:rsid w:val="00D30ABB"/>
    <w:rsid w:val="00D71F27"/>
    <w:rsid w:val="00D8408D"/>
    <w:rsid w:val="00D935D0"/>
    <w:rsid w:val="00DB159C"/>
    <w:rsid w:val="00DB3605"/>
    <w:rsid w:val="00E179A5"/>
    <w:rsid w:val="00E17FB7"/>
    <w:rsid w:val="00E44E74"/>
    <w:rsid w:val="00E45776"/>
    <w:rsid w:val="00E577A4"/>
    <w:rsid w:val="00E60B34"/>
    <w:rsid w:val="00E753BC"/>
    <w:rsid w:val="00E821C5"/>
    <w:rsid w:val="00E852FA"/>
    <w:rsid w:val="00E93C27"/>
    <w:rsid w:val="00EA302F"/>
    <w:rsid w:val="00EC6C94"/>
    <w:rsid w:val="00ED0FC9"/>
    <w:rsid w:val="00EF0D86"/>
    <w:rsid w:val="00F0354A"/>
    <w:rsid w:val="00F467D1"/>
    <w:rsid w:val="00F6132F"/>
    <w:rsid w:val="00F707CC"/>
    <w:rsid w:val="00F7573E"/>
    <w:rsid w:val="00F80C00"/>
    <w:rsid w:val="00F81FB0"/>
    <w:rsid w:val="00FC1D5F"/>
    <w:rsid w:val="00FC5A00"/>
    <w:rsid w:val="00FC6C5E"/>
    <w:rsid w:val="00FD41C1"/>
    <w:rsid w:val="00FD701A"/>
    <w:rsid w:val="00FE0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C6DDD"/>
  <w15:chartTrackingRefBased/>
  <w15:docId w15:val="{46C20D2F-393F-4D31-85AB-9AE399787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5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497EA27D84EC418305F74108F3C452" ma:contentTypeVersion="11" ma:contentTypeDescription="Create a new document." ma:contentTypeScope="" ma:versionID="1b52ec36036c5b57bcf0a8789e3e6200">
  <xsd:schema xmlns:xsd="http://www.w3.org/2001/XMLSchema" xmlns:xs="http://www.w3.org/2001/XMLSchema" xmlns:p="http://schemas.microsoft.com/office/2006/metadata/properties" xmlns:ns3="c932cbc2-ac84-4a85-9e8d-44cd46360265" targetNamespace="http://schemas.microsoft.com/office/2006/metadata/properties" ma:root="true" ma:fieldsID="84da2bf2c27ab392981ce4d39b5f93a6" ns3:_="">
    <xsd:import namespace="c932cbc2-ac84-4a85-9e8d-44cd46360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2cbc2-ac84-4a85-9e8d-44cd46360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53C1B3-9747-4A52-BFCF-9FC206176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2cbc2-ac84-4a85-9e8d-44cd46360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A8EB34-0706-48AF-BCAF-FA117DC55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ADFD6C-1A07-4CF4-9EE9-89E1EFCB6B99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openxmlformats.org/package/2006/metadata/core-properties"/>
    <ds:schemaRef ds:uri="c932cbc2-ac84-4a85-9e8d-44cd463602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5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ega Obando, Martha</dc:creator>
  <cp:keywords/>
  <dc:description/>
  <cp:lastModifiedBy>Brenda M. Alexander</cp:lastModifiedBy>
  <cp:revision>2</cp:revision>
  <dcterms:created xsi:type="dcterms:W3CDTF">2022-06-29T13:07:00Z</dcterms:created>
  <dcterms:modified xsi:type="dcterms:W3CDTF">2022-06-29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497EA27D84EC418305F74108F3C452</vt:lpwstr>
  </property>
</Properties>
</file>